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14272" w14:textId="373A1772" w:rsidR="00E719EC" w:rsidRDefault="00E719E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  <w:t xml:space="preserve">Ahzam </w:t>
      </w:r>
    </w:p>
    <w:p w14:paraId="1F65923B" w14:textId="4CBF620C" w:rsidR="00744C4A" w:rsidRDefault="007E1EA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Quiz</w:t>
      </w:r>
    </w:p>
    <w:p w14:paraId="16A7992F" w14:textId="77777777" w:rsidR="00744C4A" w:rsidRDefault="00744C4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bookmarkStart w:id="0" w:name="_gjdgxs" w:colFirst="0" w:colLast="0"/>
      <w:bookmarkEnd w:id="0"/>
    </w:p>
    <w:p w14:paraId="36AC58F2" w14:textId="7FABD1DF" w:rsidR="00744C4A" w:rsidRDefault="007E1EA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Q.1) Assume that you work for TPS Airlines. Write a letter to a customer declining her request for an adjustment. She bought an air ticket to Seattle from your airline. Unfortunately</w:t>
      </w:r>
      <w:r w:rsidR="00B37FE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she missed the flight due to an emergency. Thus, she has requested your a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rline to refund her money for the ticket. You have to inform her that this is not possible. Use the block format and the indirect approach. [10 marks]</w:t>
      </w:r>
    </w:p>
    <w:p w14:paraId="0CDD1096" w14:textId="77777777" w:rsidR="00744C4A" w:rsidRDefault="00744C4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D207B6" w14:textId="77777777" w:rsidR="00744C4A" w:rsidRDefault="007E1EA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ns)</w:t>
      </w:r>
    </w:p>
    <w:p w14:paraId="6F7E93F3" w14:textId="77777777" w:rsidR="00744C4A" w:rsidRDefault="007E1EA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Good morning Mam,</w:t>
      </w:r>
    </w:p>
    <w:p w14:paraId="65FED260" w14:textId="77777777" w:rsidR="00744C4A" w:rsidRDefault="00744C4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BD9ABE0" w14:textId="7EB64817" w:rsidR="00744C4A" w:rsidRDefault="007E1EA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ank you for contacting </w:t>
      </w:r>
      <w:r w:rsidR="006B7E5C">
        <w:rPr>
          <w:rFonts w:ascii="Times New Roman" w:eastAsia="Times New Roman" w:hAnsi="Times New Roman" w:cs="Times New Roman"/>
          <w:sz w:val="24"/>
          <w:szCs w:val="24"/>
        </w:rPr>
        <w:t>us, 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ould be more than happy to assist you.</w:t>
      </w:r>
    </w:p>
    <w:p w14:paraId="68A3AC01" w14:textId="77777777" w:rsidR="00744C4A" w:rsidRDefault="00744C4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A0A9779" w14:textId="77777777" w:rsidR="00744C4A" w:rsidRDefault="007E1EA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 ca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ee that you booked a ticket for a flight from California to Seattle but due to your father’s health you were not able to catch your flight. First of all, I am sorry for your father’s health and I pray for his speedy recovery. After forwarding your case t</w:t>
      </w:r>
      <w:r>
        <w:rPr>
          <w:rFonts w:ascii="Times New Roman" w:eastAsia="Times New Roman" w:hAnsi="Times New Roman" w:cs="Times New Roman"/>
          <w:sz w:val="24"/>
          <w:szCs w:val="24"/>
        </w:rPr>
        <w:t>o higher authorities for a refund I regret to inform you that this is not possible due to our Company’s Refund Policy.</w:t>
      </w:r>
    </w:p>
    <w:p w14:paraId="3361F97D" w14:textId="77777777" w:rsidR="00744C4A" w:rsidRDefault="00744C4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0AD05E7" w14:textId="6B5C525E" w:rsidR="00744C4A" w:rsidRDefault="007E1EA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ever, I am told that I can arrange a new flight for you free of cost so that you can continue your journey. If you would like to ava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 w:rsidR="00B37FED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is </w:t>
      </w:r>
      <w:r w:rsidR="006B7E5C">
        <w:rPr>
          <w:rFonts w:ascii="Times New Roman" w:eastAsia="Times New Roman" w:hAnsi="Times New Roman" w:cs="Times New Roman"/>
          <w:sz w:val="24"/>
          <w:szCs w:val="24"/>
        </w:rPr>
        <w:t>offer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lease let us know the date you want to reschedule your flight and our representative will get back to you with the timings of the closest flight possible.</w:t>
      </w:r>
    </w:p>
    <w:p w14:paraId="18C8526D" w14:textId="77777777" w:rsidR="00744C4A" w:rsidRDefault="00744C4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80EDB77" w14:textId="4FF872D0" w:rsidR="00744C4A" w:rsidRDefault="007E1EA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nce </w:t>
      </w:r>
      <w:r w:rsidR="006B7E5C">
        <w:rPr>
          <w:rFonts w:ascii="Times New Roman" w:eastAsia="Times New Roman" w:hAnsi="Times New Roman" w:cs="Times New Roman"/>
          <w:sz w:val="24"/>
          <w:szCs w:val="24"/>
        </w:rPr>
        <w:t>again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e are saddened to hear about your father’s health and we hope that he reco</w:t>
      </w:r>
      <w:r>
        <w:rPr>
          <w:rFonts w:ascii="Times New Roman" w:eastAsia="Times New Roman" w:hAnsi="Times New Roman" w:cs="Times New Roman"/>
          <w:sz w:val="24"/>
          <w:szCs w:val="24"/>
        </w:rPr>
        <w:t>vers as soon as possible and you continue your journey with us.</w:t>
      </w:r>
    </w:p>
    <w:p w14:paraId="4D064317" w14:textId="77777777" w:rsidR="00744C4A" w:rsidRDefault="00744C4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448A18D" w14:textId="77777777" w:rsidR="00744C4A" w:rsidRDefault="007E1EA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yed Ahzam Imam</w:t>
      </w:r>
    </w:p>
    <w:p w14:paraId="716A49AE" w14:textId="77777777" w:rsidR="00744C4A" w:rsidRDefault="007E1EA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PS AIRLINE</w:t>
      </w:r>
    </w:p>
    <w:p w14:paraId="15997F8A" w14:textId="77777777" w:rsidR="00744C4A" w:rsidRDefault="00744C4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3CBE9731" w14:textId="77777777" w:rsidR="00744C4A" w:rsidRDefault="007E1EA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Q.2) Write a suitable buffer (one or two sentences only) for the following negative messages that are written using the indirect approach. [6 marks]</w:t>
      </w:r>
    </w:p>
    <w:p w14:paraId="76BB0645" w14:textId="77777777" w:rsidR="00744C4A" w:rsidRDefault="00744C4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a"/>
        <w:tblW w:w="8630" w:type="dxa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630"/>
      </w:tblGrid>
      <w:tr w:rsidR="00744C4A" w14:paraId="48E59BE1" w14:textId="77777777">
        <w:tc>
          <w:tcPr>
            <w:tcW w:w="8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C6C3D" w14:textId="77777777" w:rsidR="00744C4A" w:rsidRDefault="007E1E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essage 1: A letter declining a request for a letter of recommendation</w:t>
            </w:r>
          </w:p>
          <w:p w14:paraId="2C016502" w14:textId="77777777" w:rsidR="00744C4A" w:rsidRDefault="007E1E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___________________________________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_________________________________________________________________________________________________________</w:t>
            </w:r>
          </w:p>
          <w:p w14:paraId="4C8CD983" w14:textId="628FA42D" w:rsidR="00744C4A" w:rsidRDefault="007E1E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5" w:after="255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Unfortunately, I must decline your request at this time. I believe that it would serve your needs better to select another individual whose words would </w:t>
            </w: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benefit you.</w:t>
            </w:r>
          </w:p>
          <w:p w14:paraId="528163FC" w14:textId="77777777" w:rsidR="00744C4A" w:rsidRDefault="007E1E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5" w:after="255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I apologize that I am unable to assist you, but I do, however, wish you the very bes</w:t>
            </w: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t in your pursuits.</w:t>
            </w:r>
          </w:p>
        </w:tc>
      </w:tr>
      <w:tr w:rsidR="00744C4A" w14:paraId="6259055C" w14:textId="77777777">
        <w:tc>
          <w:tcPr>
            <w:tcW w:w="8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9DEB5" w14:textId="77777777" w:rsidR="00744C4A" w:rsidRDefault="007E1E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essage 2: A letter declining a request for donation</w:t>
            </w:r>
          </w:p>
          <w:p w14:paraId="490182AC" w14:textId="77777777" w:rsidR="00744C4A" w:rsidRDefault="007E1E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____________________________________________________________________________________________________________________________________________</w:t>
            </w:r>
          </w:p>
          <w:p w14:paraId="59FECDCF" w14:textId="77777777" w:rsidR="00744C4A" w:rsidRDefault="007E1E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5" w:after="255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lastRenderedPageBreak/>
              <w:t>With the downturn in the economy, our company, like so many others, has had to rationalize our corporate giving, an</w:t>
            </w: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d we have already reached our limits for this fiscal year.</w:t>
            </w:r>
          </w:p>
          <w:p w14:paraId="1F2A696D" w14:textId="77777777" w:rsidR="00744C4A" w:rsidRDefault="007E1E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5" w:after="255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If you will contact us before the end of February of next year, we will be in a better position to consider your application.</w:t>
            </w:r>
          </w:p>
          <w:p w14:paraId="391B2B4D" w14:textId="77777777" w:rsidR="00744C4A" w:rsidRDefault="007E1E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5" w:after="255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We wish you every success in this year's Springfield Gala.</w:t>
            </w:r>
          </w:p>
        </w:tc>
      </w:tr>
    </w:tbl>
    <w:p w14:paraId="0C2F72D7" w14:textId="77777777" w:rsidR="00744C4A" w:rsidRDefault="00744C4A"/>
    <w:p w14:paraId="0A19530B" w14:textId="77777777" w:rsidR="003B0F01" w:rsidRDefault="007E1EAA">
      <w:pPr>
        <w:rPr>
          <w:b/>
        </w:rPr>
      </w:pPr>
      <w:r>
        <w:rPr>
          <w:b/>
        </w:rPr>
        <w:t>Q2)</w:t>
      </w:r>
    </w:p>
    <w:p w14:paraId="13556279" w14:textId="42A37544" w:rsidR="00744C4A" w:rsidRDefault="007E1EAA">
      <w:pPr>
        <w:rPr>
          <w:b/>
        </w:rPr>
      </w:pPr>
      <w:r>
        <w:rPr>
          <w:b/>
        </w:rPr>
        <w:t>MESSAGE 1</w:t>
      </w:r>
      <w:r>
        <w:rPr>
          <w:b/>
        </w:rPr>
        <w:t>:</w:t>
      </w:r>
      <w:r w:rsidR="003B0F01">
        <w:rPr>
          <w:b/>
        </w:rPr>
        <w:t xml:space="preserve"> </w:t>
      </w:r>
      <w:r>
        <w:rPr>
          <w:b/>
        </w:rPr>
        <w:t>-</w:t>
      </w:r>
    </w:p>
    <w:p w14:paraId="4DAF708E" w14:textId="1EDFCFE2" w:rsidR="00744C4A" w:rsidRDefault="007E1EAA">
      <w:r>
        <w:t xml:space="preserve">Although you are a </w:t>
      </w:r>
      <w:r>
        <w:t>hard</w:t>
      </w:r>
      <w:r w:rsidR="00B37FED">
        <w:t>-</w:t>
      </w:r>
      <w:r>
        <w:t xml:space="preserve">working and enthusiastic </w:t>
      </w:r>
      <w:r w:rsidR="00C5555D">
        <w:t>person,</w:t>
      </w:r>
      <w:r>
        <w:t xml:space="preserve"> I don't feel </w:t>
      </w:r>
      <w:r w:rsidR="00B37FED">
        <w:t>I</w:t>
      </w:r>
      <w:r>
        <w:t xml:space="preserve"> have worked with you long enough.</w:t>
      </w:r>
      <w:r w:rsidR="00B37FED">
        <w:t xml:space="preserve"> </w:t>
      </w:r>
      <w:r>
        <w:t>So...</w:t>
      </w:r>
    </w:p>
    <w:p w14:paraId="5E7DE50E" w14:textId="13D682B4" w:rsidR="00744C4A" w:rsidRDefault="007E1EAA">
      <w:pPr>
        <w:rPr>
          <w:b/>
        </w:rPr>
      </w:pPr>
      <w:r>
        <w:rPr>
          <w:b/>
        </w:rPr>
        <w:t>MESSAGE 2</w:t>
      </w:r>
      <w:r>
        <w:rPr>
          <w:b/>
        </w:rPr>
        <w:t>:</w:t>
      </w:r>
      <w:r w:rsidR="003B0F01">
        <w:rPr>
          <w:b/>
        </w:rPr>
        <w:t xml:space="preserve"> </w:t>
      </w:r>
      <w:r>
        <w:rPr>
          <w:b/>
        </w:rPr>
        <w:t>-</w:t>
      </w:r>
    </w:p>
    <w:p w14:paraId="13308FDB" w14:textId="2CCCED7B" w:rsidR="00E719EC" w:rsidRPr="00E719EC" w:rsidRDefault="007E1EAA" w:rsidP="00E719EC">
      <w:r>
        <w:t xml:space="preserve">We are happy that you contacted us for this great cause and We </w:t>
      </w:r>
      <w:r>
        <w:t>appreciate your effort to gather donatio</w:t>
      </w:r>
      <w:r>
        <w:t>ns but….</w:t>
      </w:r>
    </w:p>
    <w:p w14:paraId="0F489389" w14:textId="06C6A657" w:rsidR="00744C4A" w:rsidRDefault="00744C4A">
      <w:pPr>
        <w:spacing w:line="120" w:lineRule="auto"/>
        <w:jc w:val="center"/>
        <w:rPr>
          <w:b/>
        </w:rPr>
      </w:pPr>
    </w:p>
    <w:p w14:paraId="6E509F19" w14:textId="77777777" w:rsidR="00744C4A" w:rsidRDefault="00744C4A"/>
    <w:p w14:paraId="25F461FE" w14:textId="77777777" w:rsidR="00744C4A" w:rsidRDefault="00744C4A"/>
    <w:sectPr w:rsidR="00744C4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MLQ0MTWwMDE2NDVW0lEKTi0uzszPAykwrAUAf7tPLiwAAAA="/>
  </w:docVars>
  <w:rsids>
    <w:rsidRoot w:val="00744C4A"/>
    <w:rsid w:val="003B0F01"/>
    <w:rsid w:val="006B7E5C"/>
    <w:rsid w:val="00744C4A"/>
    <w:rsid w:val="007E1EAA"/>
    <w:rsid w:val="00B37FED"/>
    <w:rsid w:val="00C5555D"/>
    <w:rsid w:val="00E71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97651"/>
  <w15:docId w15:val="{070F82E5-F353-4E34-8284-CDACCCEDD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ukand rathi</cp:lastModifiedBy>
  <cp:revision>4</cp:revision>
  <dcterms:created xsi:type="dcterms:W3CDTF">2021-05-12T14:02:00Z</dcterms:created>
  <dcterms:modified xsi:type="dcterms:W3CDTF">2021-05-12T15:54:00Z</dcterms:modified>
</cp:coreProperties>
</file>